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A5FFD7" w14:textId="77777777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055497F3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19560BA3" w14:textId="2C3DEE26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DB12D1">
        <w:rPr>
          <w:rFonts w:ascii="Inter" w:eastAsia="Luxi Sans" w:hAnsi="Inter" w:cs="Tahoma"/>
          <w:b/>
          <w:kern w:val="28"/>
          <w:szCs w:val="20"/>
        </w:rPr>
        <w:t>Bc. Eliška Pešková</w:t>
      </w:r>
    </w:p>
    <w:p w14:paraId="15093533" w14:textId="0075137F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DB12D1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DB12D1" w:rsidRPr="00DB12D1">
        <w:rPr>
          <w:rFonts w:ascii="Inter" w:eastAsia="Luxi Sans" w:hAnsi="Inter" w:cs="Tahoma"/>
          <w:b/>
          <w:kern w:val="28"/>
          <w:szCs w:val="20"/>
        </w:rPr>
        <w:t>Udržitelné podnikání v průmyslovém odvětví</w:t>
      </w:r>
    </w:p>
    <w:p w14:paraId="1D4A95DC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5163D277" w14:textId="012F4E6A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DC5385">
        <w:rPr>
          <w:rFonts w:ascii="Inter" w:eastAsia="Luxi Sans" w:hAnsi="Inter" w:cs="Tahoma"/>
          <w:b/>
          <w:kern w:val="28"/>
          <w:szCs w:val="20"/>
        </w:rPr>
        <w:t xml:space="preserve">Analýza a vyhodnocení principů udržitelného podnikání v průmyslovém odvětví s důrazem na ekonomické, enviromentální a </w:t>
      </w:r>
      <w:r w:rsidR="00BD68E5">
        <w:rPr>
          <w:rFonts w:ascii="Inter" w:eastAsia="Luxi Sans" w:hAnsi="Inter" w:cs="Tahoma"/>
          <w:b/>
          <w:kern w:val="28"/>
          <w:szCs w:val="20"/>
        </w:rPr>
        <w:t>sociální hledisko</w:t>
      </w:r>
    </w:p>
    <w:p w14:paraId="7D8E0C3F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4D78D81A" w14:textId="4A501F99"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DB12D1" w:rsidRPr="00DB12D1">
        <w:rPr>
          <w:rFonts w:ascii="Inter" w:eastAsia="Luxi Sans" w:hAnsi="Inter" w:cs="Tahoma"/>
          <w:b/>
          <w:kern w:val="28"/>
          <w:szCs w:val="20"/>
        </w:rPr>
        <w:t>Ing. Magdalena Zbránková, Ph.D.</w:t>
      </w:r>
    </w:p>
    <w:p w14:paraId="30074A2B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22B51C9A" w14:textId="6D29DFCB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DB12D1">
        <w:rPr>
          <w:rFonts w:ascii="Inter" w:eastAsia="Luxi Sans" w:hAnsi="Inter" w:cs="Tahoma"/>
          <w:b/>
          <w:kern w:val="28"/>
          <w:szCs w:val="20"/>
        </w:rPr>
        <w:t>Ing. David Lehet</w:t>
      </w:r>
    </w:p>
    <w:p w14:paraId="191716A4" w14:textId="045E5117" w:rsidR="00826AE6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:  - název firmy, pracovní zařazení, kontakt:</w:t>
      </w:r>
      <w:r w:rsidR="00DB12D1">
        <w:rPr>
          <w:rFonts w:ascii="Inter" w:eastAsia="Luxi Sans" w:hAnsi="Inter" w:cs="Tahoma"/>
          <w:b/>
          <w:kern w:val="28"/>
          <w:szCs w:val="20"/>
        </w:rPr>
        <w:t xml:space="preserve"> Fakulta dopraví ČVUT, doktorand, lehetdav@fd.cvut.cz</w:t>
      </w:r>
    </w:p>
    <w:p w14:paraId="25CC4B20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4067DCC2" w14:textId="77777777" w:rsidTr="00F42AB7">
        <w:tc>
          <w:tcPr>
            <w:tcW w:w="5495" w:type="dxa"/>
          </w:tcPr>
          <w:p w14:paraId="296AD14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01EB9C0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6CCE54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3D85760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440D6D6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522A6B6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7F294D80" w14:textId="77777777" w:rsidTr="00F42AB7">
        <w:tc>
          <w:tcPr>
            <w:tcW w:w="5495" w:type="dxa"/>
          </w:tcPr>
          <w:p w14:paraId="6B8CE61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1764554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4C8D17D" w14:textId="77777777" w:rsidTr="00F42AB7">
        <w:tc>
          <w:tcPr>
            <w:tcW w:w="5495" w:type="dxa"/>
          </w:tcPr>
          <w:p w14:paraId="6E8F223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04211FA8" w14:textId="315984BF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5C82B0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B2676F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DAEC50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CF65AB8" w14:textId="77777777" w:rsidTr="00F42AB7">
        <w:tc>
          <w:tcPr>
            <w:tcW w:w="5495" w:type="dxa"/>
          </w:tcPr>
          <w:p w14:paraId="57199A9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0C4CD8E5" w14:textId="52465F5D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B297F9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21098C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1C0CFF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3715A87" w14:textId="77777777" w:rsidTr="00F42AB7">
        <w:tc>
          <w:tcPr>
            <w:tcW w:w="5495" w:type="dxa"/>
          </w:tcPr>
          <w:p w14:paraId="4203339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0FDEED5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642FE82" w14:textId="70C553AA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32AC96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B7C1D0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82B57BA" w14:textId="77777777" w:rsidTr="00F42AB7">
        <w:tc>
          <w:tcPr>
            <w:tcW w:w="5495" w:type="dxa"/>
          </w:tcPr>
          <w:p w14:paraId="2EAAA92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6427711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9C22AD2" w14:textId="77777777" w:rsidTr="00F42AB7">
        <w:tc>
          <w:tcPr>
            <w:tcW w:w="5495" w:type="dxa"/>
          </w:tcPr>
          <w:p w14:paraId="11D14D8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25979DB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48A4A6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8541700" w14:textId="5D279BA4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D03117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C61723B" w14:textId="77777777" w:rsidTr="00F42AB7">
        <w:tc>
          <w:tcPr>
            <w:tcW w:w="5495" w:type="dxa"/>
          </w:tcPr>
          <w:p w14:paraId="48F1884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75065C17" w14:textId="538AB838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007DD1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8B8684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5857835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25D8197" w14:textId="77777777" w:rsidTr="00F42AB7">
        <w:tc>
          <w:tcPr>
            <w:tcW w:w="5495" w:type="dxa"/>
          </w:tcPr>
          <w:p w14:paraId="6168075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6EEE8080" w14:textId="0BCA2DCA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EC49DE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7EB1E1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1EED49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52CAC20" w14:textId="77777777" w:rsidTr="00F42AB7">
        <w:tc>
          <w:tcPr>
            <w:tcW w:w="5495" w:type="dxa"/>
          </w:tcPr>
          <w:p w14:paraId="5841393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593C2DF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4BC8F22" w14:textId="664B5202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0CBF7DA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BF01A4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05CE227" w14:textId="77777777" w:rsidTr="00F42AB7">
        <w:tc>
          <w:tcPr>
            <w:tcW w:w="5495" w:type="dxa"/>
          </w:tcPr>
          <w:p w14:paraId="0DD40B8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1ACBD9B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96CB14B" w14:textId="7295F655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9DA379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946E6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6DD20C8" w14:textId="77777777" w:rsidTr="00F42AB7">
        <w:tc>
          <w:tcPr>
            <w:tcW w:w="5495" w:type="dxa"/>
          </w:tcPr>
          <w:p w14:paraId="765CBF7E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5F2B2FFF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BB599BF" w14:textId="77777777" w:rsidTr="00F42AB7">
        <w:tc>
          <w:tcPr>
            <w:tcW w:w="5495" w:type="dxa"/>
          </w:tcPr>
          <w:p w14:paraId="3C3F55A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64C59599" w14:textId="7E181263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B08F5B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1C6120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6ADFC5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00F3441" w14:textId="77777777" w:rsidTr="00F42AB7">
        <w:tc>
          <w:tcPr>
            <w:tcW w:w="5495" w:type="dxa"/>
          </w:tcPr>
          <w:p w14:paraId="30D82AE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6FF3875C" w14:textId="7C865560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C9CB64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309A45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3F1D89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0E022C7" w14:textId="77777777" w:rsidTr="00F42AB7">
        <w:tc>
          <w:tcPr>
            <w:tcW w:w="5495" w:type="dxa"/>
          </w:tcPr>
          <w:p w14:paraId="4254972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423872F6" w14:textId="28D2EBE7" w:rsidR="00142399" w:rsidRPr="00142399" w:rsidRDefault="00DB12D1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A9F2A8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72E2FE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1F00AE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A070E81" w14:textId="77777777" w:rsidTr="00F42AB7">
        <w:tc>
          <w:tcPr>
            <w:tcW w:w="5495" w:type="dxa"/>
          </w:tcPr>
          <w:p w14:paraId="41A30FB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279F0779" w14:textId="3EB0BD6E" w:rsidR="00142399" w:rsidRPr="00142399" w:rsidRDefault="006047B2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AEE699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755043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38FADB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BC45556" w14:textId="77777777"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160AA25B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310335EE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338C02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132F9592" w14:textId="3A5E1BCB" w:rsidR="00142399" w:rsidRDefault="00BF7C7D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Napadá Vás situace, ve které </w:t>
      </w:r>
      <w:r w:rsidR="009621A8">
        <w:rPr>
          <w:rFonts w:ascii="Inter" w:eastAsia="Luxi Sans" w:hAnsi="Inter" w:cs="Tahoma"/>
          <w:b/>
          <w:kern w:val="1"/>
          <w:szCs w:val="20"/>
        </w:rPr>
        <w:t>se musely průmyslové podniky zaměřit na omezení emisí? Jaká, jaký byl výsledek?</w:t>
      </w:r>
    </w:p>
    <w:p w14:paraId="569E61AE" w14:textId="5D0C21B5" w:rsidR="009621A8" w:rsidRDefault="009621A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Myslíte, že je ze strany legislativy správné, že klade obdobné nároky na na různě velké </w:t>
      </w:r>
      <w:r>
        <w:rPr>
          <w:rFonts w:ascii="Inter" w:eastAsia="Luxi Sans" w:hAnsi="Inter" w:cs="Tahoma"/>
          <w:b/>
          <w:kern w:val="1"/>
          <w:szCs w:val="20"/>
        </w:rPr>
        <w:lastRenderedPageBreak/>
        <w:t>podniky?</w:t>
      </w:r>
    </w:p>
    <w:p w14:paraId="0A1D2FE9" w14:textId="3324F572" w:rsidR="009621A8" w:rsidRDefault="009621A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Vnímáte rozdíly v opatřeních vyvolaných legislativou a těmi, které jsou</w:t>
      </w:r>
      <w:r w:rsidR="000974D4">
        <w:rPr>
          <w:rFonts w:ascii="Inter" w:eastAsia="Luxi Sans" w:hAnsi="Inter" w:cs="Tahoma"/>
          <w:b/>
          <w:kern w:val="1"/>
          <w:szCs w:val="20"/>
        </w:rPr>
        <w:t xml:space="preserve"> zavedeny z podnětu společnosti?</w:t>
      </w:r>
    </w:p>
    <w:p w14:paraId="1FD1DC42" w14:textId="13B581AC" w:rsidR="000974D4" w:rsidRPr="00142399" w:rsidRDefault="000974D4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Vnímáte zpětně něco, co byste při vypracování Vaší práce udělala jinak? Proč?</w:t>
      </w:r>
    </w:p>
    <w:p w14:paraId="2389C4E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752A01C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7D5511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D9520E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D1BD1DA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F4E57D0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DB12D1">
        <w:rPr>
          <w:rFonts w:ascii="Inter" w:eastAsia="Luxi Sans" w:hAnsi="Inter" w:cs="Tahoma"/>
          <w:b/>
          <w:strike/>
          <w:kern w:val="1"/>
          <w:szCs w:val="20"/>
        </w:rPr>
        <w:t>nedoporučuji*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66DCC7FA" w14:textId="77777777" w:rsidR="009734D7" w:rsidRDefault="00DB12D1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Autorka si jako téma své diplomové práce vybrala aktuální a poměrně složité téma s návazností na každodenní fungování průmyslových podniků. Práce jako celek je logicky členěná, kapitoly rešerní části na sebe dobře navazují a poskytují adekvátí teoretický základ. Velice oceňuji shrnutí každého tematického celku a také přímou návaznost na aplikační část pomocí definice otázek pokládaných respondentům přímo na konci každé z kapitol. Kladně hodnotím také výběr zdrojů, které jsou až na výjimky aktuální. </w:t>
      </w:r>
      <w:r w:rsidR="009734D7">
        <w:rPr>
          <w:rFonts w:ascii="Inter" w:eastAsia="Luxi Sans" w:hAnsi="Inter" w:cs="Tahoma"/>
          <w:b/>
          <w:kern w:val="1"/>
          <w:szCs w:val="20"/>
        </w:rPr>
        <w:t xml:space="preserve">Problémem teoretické části práce je bohužel relativně časté opakování informací a závěrů z nich vycházejících. </w:t>
      </w:r>
      <w:r>
        <w:rPr>
          <w:rFonts w:ascii="Inter" w:eastAsia="Luxi Sans" w:hAnsi="Inter" w:cs="Tahoma"/>
          <w:b/>
          <w:kern w:val="1"/>
          <w:szCs w:val="20"/>
        </w:rPr>
        <w:t>Po formální stránce je práce v pořádku, s korektními citacemi a jednotným formátováním.</w:t>
      </w:r>
    </w:p>
    <w:p w14:paraId="1B8B8235" w14:textId="32B2C5DB" w:rsidR="00142399" w:rsidRDefault="009734D7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V aplikační části práce autorka jednak dobře využívá informace z teoretické části a také prokazuje schopnost samostatné práce, ať už výběrem respondnetů, tak i sestavením a provedením polostrukturovaného rozhovoru. Jedinou velkou slabinou práce je nedostatečné utřídění informací získaných těmito rozhovory. Jednotliví respondenti jsou napříč textem nekonzistentně označováni a jejich odpovědi a závěry z nich vycházející, ačkoliv zajímavé a přínosné, se v textu hledají složitě. To samé platí pro kvantitativní data získaná od respondentů. Práce tak bohužel ztrácí úroveň, kterou by díky evidentně vynaloženému úsilí mohla mít. I přes tyto nedostatky práce splňuje zadání a doporučuji ji k obhajobě.</w:t>
      </w:r>
    </w:p>
    <w:p w14:paraId="34B3B3C3" w14:textId="77777777" w:rsidR="00DB12D1" w:rsidRPr="00142399" w:rsidRDefault="00DB12D1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20EF535" w14:textId="124FA23C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Diplomovou práci navrhuji klasifikovat stupněm:</w:t>
      </w:r>
      <w:r w:rsidR="009734D7">
        <w:rPr>
          <w:rFonts w:ascii="Inter" w:eastAsia="Luxi Sans" w:hAnsi="Inter" w:cs="Tahoma"/>
          <w:b/>
          <w:kern w:val="1"/>
          <w:szCs w:val="20"/>
        </w:rPr>
        <w:t xml:space="preserve"> Velmi dobře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</w:t>
      </w:r>
    </w:p>
    <w:p w14:paraId="22E1D6CF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CFA93E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408AA15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atum:                                                                                                                                                                                              </w:t>
      </w:r>
    </w:p>
    <w:p w14:paraId="1B71C51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76A1E40E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3BB6E6D8" w14:textId="77777777"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D9CDE5" w14:textId="77777777" w:rsidR="00F55A36" w:rsidRDefault="00F55A36" w:rsidP="008F253F">
      <w:r>
        <w:separator/>
      </w:r>
    </w:p>
  </w:endnote>
  <w:endnote w:type="continuationSeparator" w:id="0">
    <w:p w14:paraId="4CB7520E" w14:textId="77777777" w:rsidR="00F55A36" w:rsidRDefault="00F55A3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35BB87F1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765B077B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5D621A" w14:textId="4532BEB9" w:rsidR="00E35826" w:rsidRPr="006040E5" w:rsidRDefault="00F55A3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122A92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122A92" w:rsidRPr="00122A92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48897515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5C5D875C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FD4E6" w14:textId="77777777" w:rsidR="00F55A36" w:rsidRDefault="00F55A36" w:rsidP="008F253F">
      <w:r>
        <w:separator/>
      </w:r>
    </w:p>
  </w:footnote>
  <w:footnote w:type="continuationSeparator" w:id="0">
    <w:p w14:paraId="7D454018" w14:textId="77777777" w:rsidR="00F55A36" w:rsidRDefault="00F55A3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29108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62B35099" wp14:editId="1427DE9E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974D4"/>
    <w:rsid w:val="000A0F34"/>
    <w:rsid w:val="000A180A"/>
    <w:rsid w:val="000D1FE1"/>
    <w:rsid w:val="00111672"/>
    <w:rsid w:val="00122A92"/>
    <w:rsid w:val="00142399"/>
    <w:rsid w:val="00174B8F"/>
    <w:rsid w:val="0019414C"/>
    <w:rsid w:val="001C3713"/>
    <w:rsid w:val="001C5625"/>
    <w:rsid w:val="001F30A3"/>
    <w:rsid w:val="00237FF3"/>
    <w:rsid w:val="00340AAF"/>
    <w:rsid w:val="003A1E8C"/>
    <w:rsid w:val="003B62EA"/>
    <w:rsid w:val="003C7838"/>
    <w:rsid w:val="00430A2A"/>
    <w:rsid w:val="004557FB"/>
    <w:rsid w:val="0046125D"/>
    <w:rsid w:val="00483458"/>
    <w:rsid w:val="004C6AE8"/>
    <w:rsid w:val="004F1229"/>
    <w:rsid w:val="004F4195"/>
    <w:rsid w:val="0053563A"/>
    <w:rsid w:val="005D1D09"/>
    <w:rsid w:val="006040E5"/>
    <w:rsid w:val="006047B2"/>
    <w:rsid w:val="00715782"/>
    <w:rsid w:val="007805A9"/>
    <w:rsid w:val="00826AE6"/>
    <w:rsid w:val="008359C7"/>
    <w:rsid w:val="00873BC1"/>
    <w:rsid w:val="008A6809"/>
    <w:rsid w:val="008E09E6"/>
    <w:rsid w:val="008F1102"/>
    <w:rsid w:val="008F253F"/>
    <w:rsid w:val="00930F3F"/>
    <w:rsid w:val="009441E4"/>
    <w:rsid w:val="009621A8"/>
    <w:rsid w:val="009713ED"/>
    <w:rsid w:val="00972CFC"/>
    <w:rsid w:val="009734D7"/>
    <w:rsid w:val="009864AB"/>
    <w:rsid w:val="00996CB2"/>
    <w:rsid w:val="009C202B"/>
    <w:rsid w:val="00A8789C"/>
    <w:rsid w:val="00AA3D5E"/>
    <w:rsid w:val="00AD4C59"/>
    <w:rsid w:val="00B07FC8"/>
    <w:rsid w:val="00B505AD"/>
    <w:rsid w:val="00B638A6"/>
    <w:rsid w:val="00B71BEB"/>
    <w:rsid w:val="00BC00DF"/>
    <w:rsid w:val="00BD68E5"/>
    <w:rsid w:val="00BF3AA8"/>
    <w:rsid w:val="00BF7C7D"/>
    <w:rsid w:val="00C73C96"/>
    <w:rsid w:val="00C911C5"/>
    <w:rsid w:val="00C92A95"/>
    <w:rsid w:val="00CE24A7"/>
    <w:rsid w:val="00D22CA2"/>
    <w:rsid w:val="00D51EAF"/>
    <w:rsid w:val="00D7069D"/>
    <w:rsid w:val="00D92E21"/>
    <w:rsid w:val="00DA4AE4"/>
    <w:rsid w:val="00DB12D1"/>
    <w:rsid w:val="00DC5385"/>
    <w:rsid w:val="00E07C3F"/>
    <w:rsid w:val="00E2345F"/>
    <w:rsid w:val="00E35826"/>
    <w:rsid w:val="00E44A1B"/>
    <w:rsid w:val="00E969C6"/>
    <w:rsid w:val="00F54AE1"/>
    <w:rsid w:val="00F55A36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23222D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547955-6C22-4273-86EA-9A234FC2B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3164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5-05-30T10:34:00Z</dcterms:created>
  <dcterms:modified xsi:type="dcterms:W3CDTF">2025-05-30T10:34:00Z</dcterms:modified>
</cp:coreProperties>
</file>